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lectrical</w:t>
      </w:r>
      <w:r>
        <w:t xml:space="preserve"> </w:t>
      </w:r>
      <w:r>
        <w:t xml:space="preserve">Engineer</w:t>
      </w:r>
      <w:r>
        <w:t xml:space="preserve"> </w:t>
      </w:r>
      <w:r>
        <w:t xml:space="preserve">Position</w:t>
      </w:r>
      <w:r>
        <w:t xml:space="preserve"> </w:t>
      </w:r>
      <w:r>
        <w:t xml:space="preserve">in</w:t>
      </w:r>
      <w:r>
        <w:t xml:space="preserve"> </w:t>
      </w:r>
      <w:r>
        <w:t xml:space="preserve">Algeria</w:t>
      </w:r>
      <w:r>
        <w:t xml:space="preserve"> </w:t>
      </w:r>
      <w:r>
        <w:t xml:space="preserve">Algiers</w:t>
      </w:r>
    </w:p>
    <w:bookmarkStart w:id="20" w:name="X6c468cb83faa3e20b7f0ef70972702f042c0387"/>
    <w:p>
      <w:pPr>
        <w:pStyle w:val="Heading1"/>
      </w:pPr>
      <w:r>
        <w:t xml:space="preserve">Cover Letter for Electrical Engineer Position in Algeria Algiers</w:t>
      </w:r>
    </w:p>
    <w:p>
      <w:pPr>
        <w:pStyle w:val="FirstParagraph"/>
      </w:pPr>
      <w:r>
        <w:rPr>
          <w:bCs/>
          <w:b/>
        </w:rPr>
        <w:t xml:space="preserve">John Doe</w:t>
      </w:r>
      <w:r>
        <w:br/>
      </w:r>
      <w:r>
        <w:t xml:space="preserve">123 Engineering Street, Algiers, Algeria</w:t>
      </w:r>
      <w:r>
        <w:br/>
      </w:r>
      <w:r>
        <w:t xml:space="preserve">Email: john.doe@example.com | Phone: +213 555 123 456</w:t>
      </w:r>
    </w:p>
    <w:bookmarkEnd w:id="20"/>
    <w:p>
      <w:pPr>
        <w:pStyle w:val="BodyText"/>
      </w:pPr>
      <w:r>
        <w:t xml:space="preserve">To the Hiring Committee,</w:t>
      </w:r>
    </w:p>
    <w:p>
      <w:pPr>
        <w:pStyle w:val="BodyText"/>
      </w:pPr>
      <w:r>
        <w:t xml:space="preserve">As an experienced Electrical Engineer with a passion for innovation and a deep understanding of modern power systems, I am thrilled to apply for the Electrical Engineer position in Algeria Algiers. This opportunity aligns perfectly with my professional goals, as I am eager to contribute my expertise to the dynamic energy sector of Algeria. The unique challenges and opportunities presented by Algeria’s infrastructure development make this role particularly compelling for me.</w:t>
      </w:r>
    </w:p>
    <w:bookmarkStart w:id="21" w:name="professional-background-and-expertise"/>
    <w:p>
      <w:pPr>
        <w:pStyle w:val="Heading2"/>
      </w:pPr>
      <w:r>
        <w:t xml:space="preserve">Professional Background and Expertise</w:t>
      </w:r>
    </w:p>
    <w:p>
      <w:pPr>
        <w:pStyle w:val="FirstParagraph"/>
      </w:pPr>
      <w:r>
        <w:t xml:space="preserve">With over a decade of experience in electrical engineering, I have dedicated my career to designing, implementing, and optimizing electrical systems that meet the evolving needs of industries and communities. My work has spanned various domains, including power generation, transmission, distribution, and renewable energy integration. As an Electrical Engineer in Algeria Algiers, I am confident in my ability to address the technical demands of this region while fostering sustainable growth.</w:t>
      </w:r>
    </w:p>
    <w:p>
      <w:pPr>
        <w:pStyle w:val="BodyText"/>
      </w:pPr>
      <w:r>
        <w:t xml:space="preserve">My career began with a focus on power systems analysis and design. I have worked on projects that involved the development of smart grids, energy efficiency solutions, and automation systems for both industrial and residential applications. These experiences have equipped me with a robust understanding of electrical engineering principles, as well as the ability to adapt to diverse environments. In Algeria Algiers, where the demand for reliable energy is growing rapidly, my skills in system optimization and problem-solving would be invaluable.</w:t>
      </w:r>
    </w:p>
    <w:p>
      <w:pPr>
        <w:pStyle w:val="BodyText"/>
      </w:pPr>
      <w:r>
        <w:t xml:space="preserve">One of my most notable achievements was leading a team to design a solar-powered microgrid in a remote area of Algeria. This project not only provided electricity to over 500 households but also reduced reliance on fossil fuels. Such initiatives reflect my commitment to leveraging technology for societal benefit—a principle I would bring to any Electrical Engineer role in Algeria Algiers.</w:t>
      </w:r>
    </w:p>
    <w:bookmarkEnd w:id="21"/>
    <w:bookmarkStart w:id="22" w:name="understanding-of-algerias-energy-sector"/>
    <w:p>
      <w:pPr>
        <w:pStyle w:val="Heading2"/>
      </w:pPr>
      <w:r>
        <w:t xml:space="preserve">Understanding of Algeria’s Energy Sector</w:t>
      </w:r>
    </w:p>
    <w:p>
      <w:pPr>
        <w:pStyle w:val="FirstParagraph"/>
      </w:pPr>
      <w:r>
        <w:t xml:space="preserve">Algeria’s energy sector is at a critical juncture, with significant investments being made in renewable energy and grid modernization. As an Electrical Engineer, I recognize the importance of aligning my technical skills with the strategic goals of this region. My knowledge of power systems and experience in integrating renewable sources make me well-suited to contribute to Algeria’s transition toward a more sustainable energy future.</w:t>
      </w:r>
    </w:p>
    <w:p>
      <w:pPr>
        <w:pStyle w:val="BodyText"/>
      </w:pPr>
      <w:r>
        <w:t xml:space="preserve">In Algeria Algiers, where urbanization and industrial growth are accelerating, the need for efficient and reliable electrical infrastructure is more pressing than ever. I am particularly interested in projects that focus on smart grid technologies, which can enhance grid resilience and reduce energy losses. My background in system design and optimization would allow me to play a key role in advancing these initiatives.</w:t>
      </w:r>
    </w:p>
    <w:p>
      <w:pPr>
        <w:pStyle w:val="BodyText"/>
      </w:pPr>
      <w:r>
        <w:t xml:space="preserve">Furthermore, I have studied the regulatory frameworks and technical standards specific to Algeria’s energy market. This understanding ensures that I can work effectively within local guidelines while applying global best practices. As an Electrical Engineer in Algeria Algiers, I aim to bridge the gap between international advancements and local implementation, ensuring that projects meet both technical and operational requirements.</w:t>
      </w:r>
    </w:p>
    <w:bookmarkEnd w:id="22"/>
    <w:bookmarkStart w:id="23" w:name="X355621165a6eeef22bb84aaaf296d5ce32d5c00"/>
    <w:p>
      <w:pPr>
        <w:pStyle w:val="Heading2"/>
      </w:pPr>
      <w:r>
        <w:t xml:space="preserve">Commitment to Excellence and Collaboration</w:t>
      </w:r>
    </w:p>
    <w:p>
      <w:pPr>
        <w:pStyle w:val="FirstParagraph"/>
      </w:pPr>
      <w:r>
        <w:t xml:space="preserve">As an Electrical Engineer, I believe in the power of collaboration to drive innovation. My ability to work effectively with cross-functional teams has been a cornerstone of my success. Whether collaborating with project managers, technicians, or other engineers, I prioritize clear communication and shared goals. In Algeria Algiers, where projects often involve multiple stakeholders, this approach would ensure seamless execution and alignment with organizational objectives.</w:t>
      </w:r>
    </w:p>
    <w:p>
      <w:pPr>
        <w:pStyle w:val="BodyText"/>
      </w:pPr>
      <w:r>
        <w:t xml:space="preserve">My technical skills are complemented by a strong commitment to continuous learning. I regularly attend industry conferences and workshops to stay updated on the latest advancements in electrical engineering. For instance, I have participated in sessions on AI-driven grid management and battery storage solutions—topics that are increasingly relevant to Algeria’s energy landscape. This proactive approach ensures that I can contribute cutting-edge ideas to any Electrical Engineer role in Algeria Algiers.</w:t>
      </w:r>
    </w:p>
    <w:bookmarkEnd w:id="23"/>
    <w:bookmarkStart w:id="24" w:name="why-algeria-algiers"/>
    <w:p>
      <w:pPr>
        <w:pStyle w:val="Heading2"/>
      </w:pPr>
      <w:r>
        <w:t xml:space="preserve">Why Algeria Algiers?</w:t>
      </w:r>
    </w:p>
    <w:p>
      <w:pPr>
        <w:pStyle w:val="FirstParagraph"/>
      </w:pPr>
      <w:r>
        <w:t xml:space="preserve">The opportunity to work as an Electrical Engineer in Algeria Algiers is deeply appealing. This city, as the capital and economic hub of Algeria, represents a unique blend of traditional and modern infrastructure. I am eager to contribute to its development while immersing myself in its rich cultural heritage. My decision to apply for this role is driven by a desire to make a meaningful impact in a region that is poised for significant growth.</w:t>
      </w:r>
    </w:p>
    <w:p>
      <w:pPr>
        <w:pStyle w:val="BodyText"/>
      </w:pPr>
      <w:r>
        <w:t xml:space="preserve">Algeria’s strategic location and natural resources position it as a key player in the African energy market. As an Electrical Engineer, I am excited about the potential to work on large-scale projects that will shape the country’s future. Whether it is improving grid reliability, expanding renewable energy capacity, or implementing smart technologies, I am ready to tackle these challenges with creativity and dedication.</w:t>
      </w:r>
    </w:p>
    <w:bookmarkEnd w:id="24"/>
    <w:bookmarkStart w:id="25" w:name="conclusion"/>
    <w:p>
      <w:pPr>
        <w:pStyle w:val="Heading2"/>
      </w:pPr>
      <w:r>
        <w:t xml:space="preserve">Conclusion</w:t>
      </w:r>
    </w:p>
    <w:p>
      <w:pPr>
        <w:pStyle w:val="FirstParagraph"/>
      </w:pPr>
      <w:r>
        <w:t xml:space="preserve">In conclusion, my experience as an Electrical Engineer, coupled with my passion for innovation and commitment to sustainable development, makes me a strong candidate for this role in Algeria Algiers. I am confident that my skills and perspective would add value to your team. I would welcome the opportunity to discuss how I can contribute to your organization’s goals and help drive progress in Algeria’s energy sector.</w:t>
      </w:r>
    </w:p>
    <w:p>
      <w:pPr>
        <w:pStyle w:val="BodyText"/>
      </w:pPr>
      <w:r>
        <w:t xml:space="preserve">Thank you for considering my application. I look forward to the possibility of working together in Algeria Algiers.</w:t>
      </w:r>
    </w:p>
    <w:bookmarkEnd w:id="25"/>
    <w:p>
      <w:pPr>
        <w:pStyle w:val="BodyText"/>
      </w:pPr>
      <w:r>
        <w:t xml:space="preserve">Sincerely,</w:t>
      </w:r>
      <w:r>
        <w:br/>
      </w:r>
      <w:r>
        <w:rPr>
          <w:bCs/>
          <w:b/>
        </w:rPr>
        <w:t xml:space="preserve">John Do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lectrical Engineer Position in Algeria Algiers</dc:title>
  <dc:creator/>
  <dc:language>en</dc:language>
  <cp:keywords/>
  <dcterms:created xsi:type="dcterms:W3CDTF">2025-12-09T06:17:11Z</dcterms:created>
  <dcterms:modified xsi:type="dcterms:W3CDTF">2025-12-09T06:17:11Z</dcterms:modified>
</cp:coreProperties>
</file>

<file path=docProps/custom.xml><?xml version="1.0" encoding="utf-8"?>
<Properties xmlns="http://schemas.openxmlformats.org/officeDocument/2006/custom-properties" xmlns:vt="http://schemas.openxmlformats.org/officeDocument/2006/docPropsVTypes"/>
</file>